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BD19176" w:rsidR="00B1645B" w:rsidRDefault="00F829E2" w:rsidP="00D17C88">
      <w:hyperlink r:id="rId8" w:history="1">
        <w:r w:rsidRPr="00AF207F">
          <w:rPr>
            <w:rStyle w:val="Hyperlink"/>
          </w:rPr>
          <w:t>https://skyline.ms/tutorials/CustomReports.zip</w:t>
        </w:r>
      </w:hyperlink>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Addona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519742DD" w:rsidR="00A72681" w:rsidRDefault="00DF0C6F" w:rsidP="00386150">
      <w:pPr>
        <w:pStyle w:val="ListParagraph"/>
        <w:numPr>
          <w:ilvl w:val="0"/>
          <w:numId w:val="2"/>
        </w:numPr>
      </w:pPr>
      <w:r>
        <w:t>In the</w:t>
      </w:r>
      <w:r w:rsidR="00311D9B">
        <w:t xml:space="preserve"> </w:t>
      </w:r>
      <w:r w:rsidR="00B13DBD">
        <w:rPr>
          <w:b/>
        </w:rPr>
        <w:t>Manage</w:t>
      </w:r>
      <w:r w:rsidR="00311D9B">
        <w:rPr>
          <w:b/>
        </w:rPr>
        <w:t xml:space="preserve">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1680BBAA" w:rsidR="00A64EE0" w:rsidRDefault="00A64EE0" w:rsidP="00386150">
      <w:pPr>
        <w:pStyle w:val="ListParagraph"/>
        <w:numPr>
          <w:ilvl w:val="0"/>
          <w:numId w:val="1"/>
        </w:numPr>
      </w:pPr>
      <w:bookmarkStart w:id="0" w:name="_Hlk72668715"/>
      <w:r>
        <w:t xml:space="preserve">Click the </w:t>
      </w:r>
      <w:r w:rsidR="00106E6C">
        <w:rPr>
          <w:b/>
        </w:rPr>
        <w:t>Edit list</w:t>
      </w:r>
      <w:r>
        <w:t xml:space="preserve"> button</w:t>
      </w:r>
      <w:r w:rsidR="0095254D">
        <w:t xml:space="preserve"> in the </w:t>
      </w:r>
      <w:r w:rsidR="0095254D">
        <w:rPr>
          <w:b/>
        </w:rPr>
        <w:t>Export Report</w:t>
      </w:r>
      <w:r w:rsidR="0095254D">
        <w:t xml:space="preserve"> form</w:t>
      </w:r>
      <w:r>
        <w:t>.</w:t>
      </w:r>
    </w:p>
    <w:bookmarkEnd w:id="0"/>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53F145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8D2667">
        <w:rPr>
          <w:b/>
        </w:rPr>
        <w:t>View</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w:t>
      </w:r>
      <w:bookmarkStart w:id="1" w:name="_Hlk72669666"/>
      <w:r w:rsidR="00DB1645">
        <w:t>e</w:t>
      </w:r>
      <w:r>
        <w:t>lution time start at the baseline of a peak</w:t>
      </w:r>
      <w:r w:rsidR="000478E1">
        <w:t>,</w:t>
      </w:r>
      <w:r>
        <w:t xml:space="preserve"> which will be the same for all transitions (Q1/Q3) from the same precursor</w:t>
      </w:r>
      <w:bookmarkEnd w:id="1"/>
    </w:p>
    <w:p w14:paraId="5722B7CC" w14:textId="63AF0A80"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xml:space="preserve">- </w:t>
      </w:r>
      <w:bookmarkStart w:id="2" w:name="_Hlk72669784"/>
      <w:r w:rsidR="000478E1">
        <w:t>e</w:t>
      </w:r>
      <w:r>
        <w:t xml:space="preserve">lution time </w:t>
      </w:r>
      <w:r w:rsidR="00C72074">
        <w:t>end</w:t>
      </w:r>
      <w:r>
        <w:t xml:space="preserve"> at the baseline of a peak</w:t>
      </w:r>
      <w:r w:rsidR="000478E1">
        <w:t>,</w:t>
      </w:r>
      <w:r>
        <w:t xml:space="preserve"> which will be the same for all transitions (Q1/Q3) from the same precursor</w:t>
      </w:r>
      <w:bookmarkEnd w:id="2"/>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2B077037"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X’ button above the </w:t>
      </w:r>
      <w:r w:rsidR="007C1CA9">
        <w:lastRenderedPageBreak/>
        <w:t>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2A1F289B" w:rsidR="003B4182" w:rsidRDefault="003B4182" w:rsidP="00386150">
      <w:pPr>
        <w:pStyle w:val="ListParagraph"/>
        <w:numPr>
          <w:ilvl w:val="0"/>
          <w:numId w:val="1"/>
        </w:numPr>
      </w:pPr>
      <w:r>
        <w:t>Click the ‘</w:t>
      </w:r>
      <w:r>
        <w:rPr>
          <w:b/>
        </w:rPr>
        <w:t>X</w:t>
      </w:r>
      <w:r>
        <w:t xml:space="preserve">’ button on the </w:t>
      </w:r>
      <w:r w:rsidR="00E471CA">
        <w:t>far-right</w:t>
      </w:r>
      <w:r>
        <w:t xml:space="preserve">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2926FE0A" w:rsidR="00F110DF" w:rsidRDefault="00F110DF" w:rsidP="00386150">
      <w:pPr>
        <w:pStyle w:val="ListParagraph"/>
        <w:numPr>
          <w:ilvl w:val="0"/>
          <w:numId w:val="6"/>
        </w:numPr>
      </w:pPr>
      <w:r>
        <w:t xml:space="preserve">Click the </w:t>
      </w:r>
      <w:r w:rsidRPr="00F110DF">
        <w:rPr>
          <w:b/>
        </w:rPr>
        <w:t>OK</w:t>
      </w:r>
      <w:r>
        <w:t xml:space="preserve"> button in the </w:t>
      </w:r>
      <w:r w:rsidR="00E471CA">
        <w:rPr>
          <w:b/>
        </w:rPr>
        <w:t>Manage</w:t>
      </w:r>
      <w:r w:rsidRPr="00F110DF">
        <w:rPr>
          <w:b/>
        </w:rPr>
        <w:t xml:space="preserve">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4DABC9D3" w:rsidR="001F2527" w:rsidRDefault="00077C10" w:rsidP="00926087">
      <w:r w:rsidRPr="00077C10">
        <w:rPr>
          <w:noProof/>
        </w:rPr>
        <mc:AlternateContent>
          <mc:Choice Requires="wpg">
            <w:drawing>
              <wp:inline distT="0" distB="0" distL="0" distR="0" wp14:anchorId="628568E4" wp14:editId="680B9A43">
                <wp:extent cx="5943600" cy="2667635"/>
                <wp:effectExtent l="0" t="0" r="0" b="0"/>
                <wp:docPr id="28" name="Group 11"/>
                <wp:cNvGraphicFramePr/>
                <a:graphic xmlns:a="http://schemas.openxmlformats.org/drawingml/2006/main">
                  <a:graphicData uri="http://schemas.microsoft.com/office/word/2010/wordprocessingGroup">
                    <wpg:wgp>
                      <wpg:cNvGrpSpPr/>
                      <wpg:grpSpPr>
                        <a:xfrm>
                          <a:off x="0" y="0"/>
                          <a:ext cx="5943600" cy="2667635"/>
                          <a:chOff x="0" y="0"/>
                          <a:chExt cx="5943600" cy="2667635"/>
                        </a:xfrm>
                      </wpg:grpSpPr>
                      <pic:pic xmlns:pic="http://schemas.openxmlformats.org/drawingml/2006/picture">
                        <pic:nvPicPr>
                          <pic:cNvPr id="29" name="Picture 29"/>
                          <pic:cNvPicPr/>
                        </pic:nvPicPr>
                        <pic:blipFill>
                          <a:blip r:embed="rId24"/>
                          <a:stretch>
                            <a:fillRect/>
                          </a:stretch>
                        </pic:blipFill>
                        <pic:spPr>
                          <a:xfrm>
                            <a:off x="0" y="0"/>
                            <a:ext cx="5943600" cy="2667635"/>
                          </a:xfrm>
                          <a:prstGeom prst="rect">
                            <a:avLst/>
                          </a:prstGeom>
                        </pic:spPr>
                      </pic:pic>
                      <wps:wsp>
                        <wps:cNvPr id="31" name="Rectangle 31"/>
                        <wps:cNvSpPr/>
                        <wps:spPr>
                          <a:xfrm>
                            <a:off x="2485768"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3750276"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380471" y="689207"/>
                            <a:ext cx="873210"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2485768" y="87867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2485768" y="1226724"/>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3742038" y="88897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3742038" y="122672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62C3809" id="Group 11" o:spid="_x0000_s1026" style="width:468pt;height:210.05pt;mso-position-horizontal-relative:char;mso-position-vertical-relative:line" coordsize="59436,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9436;height:266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6CvTDAAAA2wAAAA8AAABkcnMvZG93bnJldi54bWxEj1FrwkAQhN+F/odjhb7pRqHFpp4ShEKh&#10;SDHtD1hyaxKS2wt3V5P21/cEwcdh5pthtvvJ9urCPrRONKyWGSiWyplWag3fX2+LDagQSQz1TljD&#10;LwfY7x5mW8qNG+XElzLWKpVIyElDE+OQI4aqYUth6QaW5J2dtxST9DUaT2Mqtz2us+wZLbWSFhoa&#10;+NBw1ZU/VsO6eBpO42exOfuPA2KJXXb867R+nE/FK6jIU7yHb/S7SdwLXL+kH4C7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oK9MMAAADbAAAADwAAAAAAAAAAAAAAAACf&#10;AgAAZHJzL2Rvd25yZXYueG1sUEsFBgAAAAAEAAQA9wAAAI8DAAAAAA==&#10;">
                  <v:imagedata r:id="rId25" o:title=""/>
                </v:shape>
                <v:rect id="Rectangle 31" o:spid="_x0000_s1028" style="position:absolute;left:24857;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xyQ8EA&#10;AADbAAAADwAAAGRycy9kb3ducmV2LnhtbESPQYvCMBSE74L/ITzBi6ypCiJdo4giehKsote3zbMt&#10;27yUJmr11xtB8DjMzDfMdN6YUtyodoVlBYN+BII4tbrgTMHxsP6ZgHAeWWNpmRQ8yMF81m5NMdb2&#10;znu6JT4TAcIuRgW591UspUtzMuj6tiIO3sXWBn2QdSZ1jfcAN6UcRtFYGiw4LORY0TKn9D+5GgV/&#10;p6p8Xlbm3JySMeNus0Ne9ZTqdprFLwhPjf+GP+2tVjAawPtL+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cckPBAAAA2wAAAA8AAAAAAAAAAAAAAAAAmAIAAGRycy9kb3du&#10;cmV2LnhtbFBLBQYAAAAABAAEAPUAAACGAwAAAAA=&#10;" filled="f" strokecolor="red" strokeweight="2.25pt"/>
                <v:rect id="Rectangle 32" o:spid="_x0000_s1029" style="position:absolute;left:37502;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7sNMMA&#10;AADbAAAADwAAAGRycy9kb3ducmV2LnhtbESPT4vCMBTE78J+h/AW9iKaqiBLbZRlRdyTYBX3+mxe&#10;/2DzUpqo1U9vBMHjMDO/YZJFZ2pxodZVlhWMhhEI4szqigsF+91q8A3CeWSNtWVScCMHi/lHL8FY&#10;2ytv6ZL6QgQIuxgVlN43sZQuK8mgG9qGOHi5bQ36INtC6havAW5qOY6iqTRYcVgosaHfkrJTejYK&#10;joemvudL898d0injZr1BXvaV+vrsfmYgPHX+HX61/7SCyRieX8IP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7sNMMAAADbAAAADwAAAAAAAAAAAAAAAACYAgAAZHJzL2Rv&#10;d25yZXYueG1sUEsFBgAAAAAEAAQA9QAAAIgDAAAAAA==&#10;" filled="f" strokecolor="red" strokeweight="2.25pt"/>
                <v:rect id="Rectangle 33" o:spid="_x0000_s1030" style="position:absolute;left:43804;top:6892;width:8732;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Jr8MA&#10;AADbAAAADwAAAGRycy9kb3ducmV2LnhtbESPQWvCQBSE70L/w/IKXorZqCAlukqpiJ6ERkmvz+wz&#10;Ce6+DdlVY399t1DwOMzMN8xi1VsjbtT5xrGCcZKCIC6dbrhScDxsRu8gfEDWaByTggd5WC1fBgvM&#10;tLvzF93yUIkIYZ+hgjqENpPSlzVZ9IlriaN3dp3FEGVXSd3hPcKtkZM0nUmLDceFGlv6rKm85Fer&#10;4FS05ue8tt99kc8Y99s98vpNqeFr/zEHEagPz/B/e6cVTKfw9y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JJr8MAAADbAAAADwAAAAAAAAAAAAAAAACYAgAAZHJzL2Rv&#10;d25yZXYueG1sUEsFBgAAAAAEAAQA9QAAAIgDAAAAAA==&#10;" filled="f" strokecolor="red" strokeweight="2.25pt"/>
                <v:oval id="Oval 34" o:spid="_x0000_s1031" style="position:absolute;left:24857;top:8786;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sxEcMA&#10;AADbAAAADwAAAGRycy9kb3ducmV2LnhtbESPzWrCQBSF9wXfYbhCd83EVEWiE1GhYO3KKK4vmWsS&#10;krkTMlONfXqnUOjycH4+zmo9mFbcqHe1ZQWTKAZBXFhdc6ngfPp4W4BwHllja5kUPMjBOhu9rDDV&#10;9s5HuuW+FGGEXYoKKu+7VEpXVGTQRbYjDt7V9gZ9kH0pdY/3MG5amcTxXBqsORAq7GhXUdHk3yZw&#10;v7bTJLkk21nT/uwOeJ112n4q9ToeNksQngb/H/5r77WC9yn8fgk/QG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sxEcMAAADbAAAADwAAAAAAAAAAAAAAAACYAgAAZHJzL2Rv&#10;d25yZXYueG1sUEsFBgAAAAAEAAQA9QAAAIgDAAAAAA==&#10;" filled="f" strokecolor="red" strokeweight="2pt"/>
                <v:oval id="Oval 35" o:spid="_x0000_s1032" style="position:absolute;left:24857;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iJsMA&#10;AADbAAAADwAAAGRycy9kb3ducmV2LnhtbESPQWsCMRSE7wX/Q3hCbzXrSsu6GkUUoRcLtSJ4e2ye&#10;m8XNy5pE3f77plDocZiZb5j5sretuJMPjWMF41EGgrhyuuFaweFr+1KACBFZY+uYFHxTgOVi8DTH&#10;UrsHf9J9H2uRIBxKVGBi7EopQ2XIYhi5jjh5Z+ctxiR9LbXHR4LbVuZZ9iYtNpwWDHa0NlRd9jer&#10;4LibrPDa+enHqTCh2F3yjeVcqedhv5qBiNTH//Bf+10rmLzC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QiJsMAAADbAAAADwAAAAAAAAAAAAAAAACYAgAAZHJzL2Rv&#10;d25yZXYueG1sUEsFBgAAAAAEAAQA9QAAAIgDAAAAAA==&#10;" filled="f" strokecolor="#ffc000" strokeweight="2pt"/>
                <v:oval id="Oval 36" o:spid="_x0000_s1033" style="position:absolute;left:37420;top:8889;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a8UcMA&#10;AADbAAAADwAAAGRycy9kb3ducmV2LnhtbESPQWsCMRSE74L/ITzBm2ZdQbarUcRS6MWCthS8PTbP&#10;zeLmZU1SXf99IxR6HGbmG2a16W0rbuRD41jBbJqBIK6cbrhW8PX5NilAhIissXVMCh4UYLMeDlZY&#10;anfnA92OsRYJwqFEBSbGrpQyVIYshqnriJN3dt5iTNLXUnu8J7htZZ5lC2mx4bRgsKOdoepy/LEK&#10;vvfzLV47//JxKkwo9pf81XKu1HjUb5cgIvXxP/zXftcK5gt4fkk/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a8UcMAAADbAAAADwAAAAAAAAAAAAAAAACYAgAAZHJzL2Rv&#10;d25yZXYueG1sUEsFBgAAAAAEAAQA9QAAAIgDAAAAAA==&#10;" filled="f" strokecolor="#ffc000" strokeweight="2pt"/>
                <v:oval id="Oval 37" o:spid="_x0000_s1034" style="position:absolute;left:37420;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oZysMA&#10;AADbAAAADwAAAGRycy9kb3ducmV2LnhtbESPQWsCMRSE7wX/Q3hCbzXrCu26GkUUoRcLtSJ4e2ye&#10;m8XNy5pE3f77plDocZiZb5j5sretuJMPjWMF41EGgrhyuuFaweFr+1KACBFZY+uYFHxTgOVi8DTH&#10;UrsHf9J9H2uRIBxKVGBi7EopQ2XIYhi5jjh5Z+ctxiR9LbXHR4LbVuZZ9iotNpwWDHa0NlRd9jer&#10;4LibrPDa+enHqTCh2F3yjeVcqedhv5qBiNTH//Bf+10rmLzB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toZysMAAADbAAAADwAAAAAAAAAAAAAAAACYAgAAZHJzL2Rv&#10;d25yZXYueG1sUEsFBgAAAAAEAAQA9QAAAIgDA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259BE035" w:rsidR="00FE59D3"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846FFD">
        <w:rPr>
          <w:b/>
        </w:rPr>
        <w:t>Customize</w:t>
      </w:r>
      <w:r w:rsidR="00A935ED" w:rsidRPr="00097979">
        <w:rPr>
          <w:b/>
        </w:rPr>
        <w:t xml:space="preserve"> </w:t>
      </w:r>
      <w:r>
        <w:rPr>
          <w:b/>
        </w:rPr>
        <w:t>Report</w:t>
      </w:r>
      <w:r w:rsidR="0005257D">
        <w:t>.</w:t>
      </w:r>
    </w:p>
    <w:p w14:paraId="67F516A3" w14:textId="683DC93C" w:rsidR="00721F1F" w:rsidRPr="00097979" w:rsidRDefault="00721F1F" w:rsidP="00386150">
      <w:pPr>
        <w:pStyle w:val="ListParagraph"/>
        <w:numPr>
          <w:ilvl w:val="0"/>
          <w:numId w:val="13"/>
        </w:numPr>
      </w:pPr>
      <w:bookmarkStart w:id="3" w:name="_Hlk72671130"/>
      <w:r>
        <w:t xml:space="preserve">In the </w:t>
      </w:r>
      <w:r>
        <w:rPr>
          <w:b/>
          <w:bCs/>
        </w:rPr>
        <w:t>Report Name</w:t>
      </w:r>
      <w:r>
        <w:t xml:space="preserve"> field, enter “</w:t>
      </w:r>
      <w:proofErr w:type="spellStart"/>
      <w:r w:rsidR="00A8155D">
        <w:t>NewResultsGridView</w:t>
      </w:r>
      <w:proofErr w:type="spellEnd"/>
      <w:r>
        <w:t>”.</w:t>
      </w:r>
    </w:p>
    <w:bookmarkEnd w:id="3"/>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5E9EAB92" w:rsidR="00C535F8" w:rsidRDefault="00C535F8" w:rsidP="00C535F8">
      <w:r>
        <w:lastRenderedPageBreak/>
        <w:t>The last two types can be used to collect information in a controlled vocabulary, as you process your data, which can later be exported in a Skyline report and used as input for statistical analysis</w:t>
      </w:r>
      <w:r w:rsidR="002E2D72">
        <w:t xml:space="preserve"> with other tools</w:t>
      </w:r>
      <w:r>
        <w:t>.</w:t>
      </w:r>
    </w:p>
    <w:p w14:paraId="0CA45BAC" w14:textId="77777777" w:rsidR="00C535F8" w:rsidRDefault="007922B0" w:rsidP="00C535F8">
      <w:r>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lastRenderedPageBreak/>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2697009F" w:rsidR="00554798" w:rsidRDefault="00554798" w:rsidP="00AE1D7A">
      <w:r>
        <w:t xml:space="preserve">The new Tailing column will not </w:t>
      </w:r>
      <w:r w:rsidR="00220EB6">
        <w:t>appear in</w:t>
      </w:r>
      <w:r>
        <w:t xml:space="preserve"> the custom </w:t>
      </w:r>
      <w:r w:rsidR="00A8155D">
        <w:t>report</w:t>
      </w:r>
      <w:r>
        <w:t xml:space="preserve">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992A86"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8E05B" w14:textId="77777777" w:rsidR="00992A86" w:rsidRDefault="00992A86" w:rsidP="00F726CD">
      <w:pPr>
        <w:spacing w:after="0" w:line="240" w:lineRule="auto"/>
      </w:pPr>
      <w:r>
        <w:separator/>
      </w:r>
    </w:p>
  </w:endnote>
  <w:endnote w:type="continuationSeparator" w:id="0">
    <w:p w14:paraId="758A8C6E" w14:textId="77777777" w:rsidR="00992A86" w:rsidRDefault="00992A8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B4672" w14:textId="77777777" w:rsidR="00992A86" w:rsidRDefault="00992A86" w:rsidP="00F726CD">
      <w:pPr>
        <w:spacing w:after="0" w:line="240" w:lineRule="auto"/>
      </w:pPr>
      <w:r>
        <w:separator/>
      </w:r>
    </w:p>
  </w:footnote>
  <w:footnote w:type="continuationSeparator" w:id="0">
    <w:p w14:paraId="7E649035" w14:textId="77777777" w:rsidR="00992A86" w:rsidRDefault="00992A86"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06E6C"/>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E2D72"/>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F1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46FFD"/>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667"/>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2A86"/>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155D"/>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3DBD"/>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72074"/>
    <w:rsid w:val="00C82D16"/>
    <w:rsid w:val="00C82D6C"/>
    <w:rsid w:val="00C85CF3"/>
    <w:rsid w:val="00C863D0"/>
    <w:rsid w:val="00C863EC"/>
    <w:rsid w:val="00C9013F"/>
    <w:rsid w:val="00C9264C"/>
    <w:rsid w:val="00C965CC"/>
    <w:rsid w:val="00C96FD0"/>
    <w:rsid w:val="00C973F7"/>
    <w:rsid w:val="00CA12CD"/>
    <w:rsid w:val="00CB229F"/>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1CA"/>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29E2"/>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 w:type="character" w:styleId="UnresolvedMention">
    <w:name w:val="Unresolved Mention"/>
    <w:basedOn w:val="DefaultParagraphFont"/>
    <w:uiPriority w:val="99"/>
    <w:semiHidden/>
    <w:unhideWhenUsed/>
    <w:rsid w:val="00F82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7</TotalTime>
  <Pages>33</Pages>
  <Words>5007</Words>
  <Characters>2854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8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16</cp:revision>
  <dcterms:created xsi:type="dcterms:W3CDTF">2020-11-06T00:04:00Z</dcterms:created>
  <dcterms:modified xsi:type="dcterms:W3CDTF">2022-01-16T22:05:00Z</dcterms:modified>
</cp:coreProperties>
</file>